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dcd9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3af98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77796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c2f384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d8908c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6d9cb0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895ce0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949315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12:58:50Z</dcterms:created>
  <dcterms:modified xsi:type="dcterms:W3CDTF">2022-05-08T12:58:50Z</dcterms:modified>
</cp:coreProperties>
</file>